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Mal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l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 N Elmhurst Ave, Mount Prospect, IL, USA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ueller@live.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538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